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346B7" w14:textId="3BD88A2B" w:rsidR="00B1153A" w:rsidRDefault="00A16412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  <w:lang w:eastAsia="ja-JP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公益財団法人ウェスレー財団</w:t>
      </w:r>
    </w:p>
    <w:p w14:paraId="6BC4F7E4" w14:textId="77777777" w:rsidR="006A060F" w:rsidRDefault="006A060F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  <w:lang w:eastAsia="ja-JP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 xml:space="preserve">Asian </w:t>
      </w:r>
      <w:r>
        <w:rPr>
          <w:rFonts w:ascii="Calibri" w:eastAsia="ＭＳ Ｐゴシック" w:hAnsi="Calibri"/>
          <w:b/>
          <w:smallCaps/>
          <w:sz w:val="32"/>
          <w:szCs w:val="32"/>
          <w:lang w:eastAsia="ja-JP"/>
        </w:rPr>
        <w:t xml:space="preserve">Young Women’s Leadership Development Seminar </w:t>
      </w:r>
    </w:p>
    <w:p w14:paraId="1CBC357A" w14:textId="03338D6B" w:rsidR="00A16412" w:rsidRPr="00295CF6" w:rsidRDefault="006A060F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</w:rPr>
      </w:pPr>
      <w:r>
        <w:rPr>
          <w:rFonts w:ascii="Calibri" w:eastAsia="ＭＳ Ｐゴシック" w:hAnsi="Calibri"/>
          <w:b/>
          <w:smallCaps/>
          <w:sz w:val="32"/>
          <w:szCs w:val="32"/>
          <w:lang w:eastAsia="ja-JP"/>
        </w:rPr>
        <w:t>in Cambodia 2024</w:t>
      </w:r>
    </w:p>
    <w:p w14:paraId="26C78CCD" w14:textId="0F13D7C1" w:rsidR="0088028D" w:rsidRPr="00430750" w:rsidRDefault="00A16412" w:rsidP="00B1153A">
      <w:pPr>
        <w:ind w:left="0"/>
        <w:jc w:val="center"/>
        <w:outlineLvl w:val="0"/>
        <w:rPr>
          <w:rFonts w:ascii="Calibri" w:hAnsi="Calibri"/>
          <w:b/>
          <w:smallCaps/>
          <w:sz w:val="32"/>
          <w:szCs w:val="32"/>
        </w:rPr>
      </w:pP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開催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期間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：202</w:t>
      </w:r>
      <w:r w:rsidR="006A060F">
        <w:rPr>
          <w:rFonts w:asciiTheme="minorEastAsia" w:eastAsiaTheme="minorEastAsia" w:hAnsiTheme="minorEastAsia"/>
          <w:sz w:val="28"/>
          <w:szCs w:val="28"/>
          <w:lang w:eastAsia="ja-JP"/>
        </w:rPr>
        <w:t>4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年</w:t>
      </w:r>
      <w:r w:rsidR="006A060F">
        <w:rPr>
          <w:rFonts w:asciiTheme="minorEastAsia" w:eastAsiaTheme="minorEastAsia" w:hAnsiTheme="minorEastAsia" w:hint="eastAsia"/>
          <w:sz w:val="28"/>
          <w:szCs w:val="28"/>
          <w:lang w:eastAsia="ja-JP"/>
        </w:rPr>
        <w:t>2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月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1</w:t>
      </w:r>
      <w:r w:rsidR="006A060F">
        <w:rPr>
          <w:rFonts w:asciiTheme="minorEastAsia" w:eastAsiaTheme="minorEastAsia" w:hAnsiTheme="minorEastAsia"/>
          <w:sz w:val="28"/>
          <w:szCs w:val="28"/>
          <w:lang w:eastAsia="ja-JP"/>
        </w:rPr>
        <w:t>9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~</w:t>
      </w:r>
      <w:r w:rsidR="006A060F">
        <w:rPr>
          <w:rFonts w:asciiTheme="minorEastAsia" w:eastAsiaTheme="minorEastAsia" w:hAnsiTheme="minorEastAsia"/>
          <w:sz w:val="28"/>
          <w:szCs w:val="28"/>
          <w:lang w:eastAsia="ja-JP"/>
        </w:rPr>
        <w:t>26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</w:p>
    <w:p w14:paraId="507150A4" w14:textId="77777777" w:rsidR="00E50345" w:rsidRPr="00A16412" w:rsidRDefault="00E50345" w:rsidP="006B7E35">
      <w:pPr>
        <w:ind w:left="284"/>
        <w:jc w:val="center"/>
        <w:rPr>
          <w:rFonts w:ascii="Calibri" w:hAnsi="Calibri"/>
          <w:sz w:val="28"/>
          <w:szCs w:val="28"/>
        </w:rPr>
      </w:pPr>
    </w:p>
    <w:p w14:paraId="262F77F3" w14:textId="76059E28" w:rsidR="00CC0216" w:rsidRPr="00295CF6" w:rsidRDefault="00CC0216" w:rsidP="006B7E35">
      <w:pPr>
        <w:ind w:left="284"/>
        <w:jc w:val="center"/>
        <w:rPr>
          <w:rFonts w:ascii="Calibri" w:hAnsi="Calibri"/>
          <w:b/>
          <w:sz w:val="28"/>
          <w:szCs w:val="28"/>
        </w:rPr>
      </w:pPr>
      <w:r w:rsidRPr="00295CF6">
        <w:rPr>
          <w:rFonts w:ascii="Calibri" w:hAnsi="Calibri"/>
          <w:b/>
          <w:sz w:val="32"/>
          <w:szCs w:val="28"/>
        </w:rPr>
        <w:t>R</w:t>
      </w:r>
      <w:r w:rsidR="00DB6A54" w:rsidRPr="00295CF6">
        <w:rPr>
          <w:rFonts w:ascii="Calibri" w:hAnsi="Calibri"/>
          <w:b/>
          <w:sz w:val="32"/>
          <w:szCs w:val="28"/>
        </w:rPr>
        <w:t>EFERENCE</w:t>
      </w:r>
      <w:r w:rsidRPr="00295CF6">
        <w:rPr>
          <w:rFonts w:ascii="Calibri" w:hAnsi="Calibri"/>
          <w:b/>
          <w:sz w:val="32"/>
          <w:szCs w:val="28"/>
        </w:rPr>
        <w:t xml:space="preserve"> F</w:t>
      </w:r>
      <w:r w:rsidR="00DB6A54" w:rsidRPr="00295CF6">
        <w:rPr>
          <w:rFonts w:ascii="Calibri" w:hAnsi="Calibri"/>
          <w:b/>
          <w:sz w:val="32"/>
          <w:szCs w:val="28"/>
        </w:rPr>
        <w:t>ORM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（推薦</w:t>
      </w:r>
      <w:r w:rsidR="00A16412">
        <w:rPr>
          <w:rFonts w:ascii="Calibri" w:eastAsia="ＭＳ 明朝" w:hAnsi="Calibri" w:hint="eastAsia"/>
          <w:b/>
          <w:sz w:val="32"/>
          <w:szCs w:val="28"/>
          <w:lang w:eastAsia="ja-JP"/>
        </w:rPr>
        <w:t>書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)</w:t>
      </w:r>
    </w:p>
    <w:p w14:paraId="06196CFD" w14:textId="77777777" w:rsidR="006B7E35" w:rsidRDefault="006B7E35" w:rsidP="006B7E35">
      <w:pPr>
        <w:ind w:left="284"/>
        <w:jc w:val="center"/>
        <w:rPr>
          <w:rFonts w:ascii="Times New Roman" w:hAnsi="Times New Roman"/>
          <w:b/>
          <w:sz w:val="28"/>
          <w:szCs w:val="28"/>
        </w:rPr>
      </w:pPr>
    </w:p>
    <w:p w14:paraId="1876D2DF" w14:textId="61259174" w:rsidR="00CC0216" w:rsidRPr="00295CF6" w:rsidRDefault="00A16412" w:rsidP="0088028D">
      <w:pPr>
        <w:ind w:left="284"/>
        <w:jc w:val="left"/>
        <w:rPr>
          <w:rFonts w:ascii="Calibri" w:hAnsi="Calibri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  <w:lang w:eastAsia="ja-JP"/>
        </w:rPr>
        <w:t>推薦する人物（</w:t>
      </w:r>
      <w:r w:rsidR="009101FC">
        <w:rPr>
          <w:rFonts w:asciiTheme="minorEastAsia" w:eastAsiaTheme="minorEastAsia" w:hAnsiTheme="minorEastAsia" w:hint="eastAsia"/>
          <w:b/>
          <w:sz w:val="22"/>
          <w:lang w:eastAsia="ja-JP"/>
        </w:rPr>
        <w:t>参加希望者</w:t>
      </w:r>
      <w:r>
        <w:rPr>
          <w:rFonts w:asciiTheme="minorEastAsia" w:eastAsiaTheme="minorEastAsia" w:hAnsiTheme="minorEastAsia" w:hint="eastAsia"/>
          <w:b/>
          <w:sz w:val="22"/>
          <w:lang w:eastAsia="ja-JP"/>
        </w:rPr>
        <w:t xml:space="preserve">）の氏名　　</w:t>
      </w:r>
      <w:r w:rsidR="00CC0216" w:rsidRPr="00295CF6">
        <w:rPr>
          <w:rFonts w:ascii="Calibri" w:hAnsi="Calibri"/>
          <w:b/>
          <w:sz w:val="22"/>
        </w:rPr>
        <w:t>:</w:t>
      </w:r>
      <w:r w:rsidR="0088028D" w:rsidRPr="00295CF6">
        <w:rPr>
          <w:rFonts w:ascii="Calibri" w:hAnsi="Calibri"/>
          <w:b/>
          <w:sz w:val="22"/>
        </w:rPr>
        <w:t xml:space="preserve"> </w:t>
      </w:r>
      <w:r w:rsidR="0088028D" w:rsidRPr="00295CF6">
        <w:rPr>
          <w:rFonts w:ascii="Calibri" w:hAnsi="Calibri"/>
        </w:rPr>
        <w:t>_______________________________________</w:t>
      </w:r>
    </w:p>
    <w:p w14:paraId="218467E4" w14:textId="59E1E185" w:rsidR="00F21871" w:rsidRPr="00295CF6" w:rsidRDefault="00F21871" w:rsidP="006B7E35">
      <w:pPr>
        <w:ind w:left="284"/>
        <w:rPr>
          <w:rFonts w:ascii="Calibri" w:hAnsi="Calibri"/>
          <w:b/>
          <w:color w:val="000000"/>
          <w:sz w:val="22"/>
        </w:rPr>
      </w:pPr>
    </w:p>
    <w:p w14:paraId="6F92561D" w14:textId="77777777" w:rsidR="0088028D" w:rsidRDefault="0088028D" w:rsidP="006B7E35">
      <w:pPr>
        <w:ind w:left="284"/>
      </w:pPr>
    </w:p>
    <w:p w14:paraId="5BFE90E4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How long have you known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="00BB16F6" w:rsidRPr="00295CF6">
        <w:rPr>
          <w:rFonts w:ascii="Calibri" w:eastAsia="ＭＳ ゴシック" w:hAnsi="Calibri"/>
          <w:sz w:val="22"/>
        </w:rPr>
        <w:t xml:space="preserve">? </w:t>
      </w:r>
      <w:r w:rsidR="009A7ECB" w:rsidRPr="00295CF6">
        <w:rPr>
          <w:rFonts w:ascii="Calibri" w:eastAsia="ＭＳ ゴシック" w:hAnsi="Calibri"/>
          <w:sz w:val="22"/>
        </w:rPr>
        <w:t>In</w:t>
      </w:r>
      <w:r w:rsidRPr="00295CF6">
        <w:rPr>
          <w:rFonts w:ascii="Calibri" w:eastAsia="ＭＳ ゴシック" w:hAnsi="Calibri"/>
          <w:sz w:val="22"/>
        </w:rPr>
        <w:t xml:space="preserve"> what context?</w:t>
      </w:r>
    </w:p>
    <w:p w14:paraId="50096C7E" w14:textId="77777777" w:rsidR="0088028D" w:rsidRPr="00295CF6" w:rsidRDefault="00AF215E" w:rsidP="0088028D">
      <w:pPr>
        <w:ind w:left="0"/>
        <w:rPr>
          <w:rFonts w:ascii="Calibri" w:eastAsia="ＭＳ ゴシック" w:hAnsi="Calibri"/>
          <w:sz w:val="22"/>
          <w:lang w:eastAsia="ja-JP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   </w:t>
      </w:r>
      <w:r w:rsidRPr="00295CF6">
        <w:rPr>
          <w:rFonts w:ascii="Calibri" w:eastAsia="ＭＳ ゴシック" w:hAnsi="Calibri"/>
          <w:sz w:val="22"/>
          <w:lang w:eastAsia="ja-JP"/>
        </w:rPr>
        <w:t>推薦をしてくださる方をどのくらい前から知っていますか？どのような関係ですか？</w:t>
      </w:r>
    </w:p>
    <w:p w14:paraId="14940CAC" w14:textId="77777777" w:rsidR="0088028D" w:rsidRDefault="0088028D" w:rsidP="0088028D">
      <w:pPr>
        <w:ind w:left="0"/>
      </w:pPr>
    </w:p>
    <w:p w14:paraId="0EB6CF5F" w14:textId="77777777" w:rsidR="0088028D" w:rsidRDefault="0088028D" w:rsidP="0088028D">
      <w:pPr>
        <w:ind w:left="0"/>
      </w:pPr>
    </w:p>
    <w:p w14:paraId="163E1B6C" w14:textId="77777777" w:rsidR="0088028D" w:rsidRDefault="0088028D" w:rsidP="0088028D">
      <w:pPr>
        <w:ind w:left="0"/>
      </w:pPr>
    </w:p>
    <w:p w14:paraId="67AEC2A4" w14:textId="77777777" w:rsidR="0088028D" w:rsidRDefault="0088028D" w:rsidP="0088028D">
      <w:pPr>
        <w:ind w:left="0"/>
      </w:pPr>
    </w:p>
    <w:p w14:paraId="366E0790" w14:textId="77777777" w:rsidR="0088028D" w:rsidRDefault="0088028D" w:rsidP="0088028D">
      <w:pPr>
        <w:ind w:left="0"/>
      </w:pPr>
    </w:p>
    <w:p w14:paraId="3624EE10" w14:textId="77777777" w:rsidR="00CC0216" w:rsidRPr="00297F2A" w:rsidRDefault="00CC0216" w:rsidP="00284C37">
      <w:pPr>
        <w:ind w:left="0"/>
        <w:rPr>
          <w:lang w:val="en-GB"/>
        </w:rPr>
      </w:pPr>
    </w:p>
    <w:p w14:paraId="41CDB1FB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What do you consider as the strength and weakness of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Pr="00295CF6">
        <w:rPr>
          <w:rFonts w:ascii="Calibri" w:eastAsia="ＭＳ ゴシック" w:hAnsi="Calibri"/>
          <w:sz w:val="22"/>
        </w:rPr>
        <w:t>?</w:t>
      </w:r>
    </w:p>
    <w:p w14:paraId="0B31BFAE" w14:textId="77777777" w:rsidR="00CC0216" w:rsidRPr="00295CF6" w:rsidRDefault="009A7ECB" w:rsidP="00284C37">
      <w:pPr>
        <w:ind w:left="0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　</w:t>
      </w:r>
      <w:r w:rsidRPr="00295CF6">
        <w:rPr>
          <w:rFonts w:ascii="Calibri" w:eastAsia="ＭＳ ゴシック" w:hAnsi="Calibri" w:hint="eastAsia"/>
          <w:sz w:val="22"/>
          <w:lang w:eastAsia="ja-JP"/>
        </w:rPr>
        <w:t xml:space="preserve"> </w:t>
      </w:r>
      <w:r w:rsidR="00AF215E" w:rsidRPr="00295CF6">
        <w:rPr>
          <w:rFonts w:ascii="Calibri" w:eastAsia="ＭＳ ゴシック" w:hAnsi="Calibri"/>
          <w:sz w:val="22"/>
          <w:lang w:eastAsia="ja-JP"/>
        </w:rPr>
        <w:t>申込者の</w:t>
      </w:r>
      <w:r w:rsidR="00B1153A" w:rsidRPr="00295CF6">
        <w:rPr>
          <w:rFonts w:ascii="Calibri" w:eastAsia="ＭＳ ゴシック" w:hAnsi="Calibri"/>
          <w:sz w:val="22"/>
          <w:lang w:eastAsia="ja-JP"/>
        </w:rPr>
        <w:t>強みと弱みを教えてください。</w:t>
      </w:r>
    </w:p>
    <w:p w14:paraId="0E93335B" w14:textId="77777777" w:rsidR="0088028D" w:rsidRDefault="0088028D" w:rsidP="00284C37">
      <w:pPr>
        <w:ind w:left="0"/>
      </w:pPr>
    </w:p>
    <w:p w14:paraId="4025E5ED" w14:textId="77777777" w:rsidR="0088028D" w:rsidRDefault="0088028D" w:rsidP="00284C37">
      <w:pPr>
        <w:ind w:left="0"/>
      </w:pPr>
    </w:p>
    <w:p w14:paraId="08F293F6" w14:textId="77777777" w:rsidR="0088028D" w:rsidRDefault="0088028D" w:rsidP="00284C37">
      <w:pPr>
        <w:ind w:left="0"/>
      </w:pPr>
    </w:p>
    <w:p w14:paraId="5D22F631" w14:textId="77777777" w:rsidR="0088028D" w:rsidRDefault="0088028D" w:rsidP="00284C37">
      <w:pPr>
        <w:ind w:left="0"/>
      </w:pPr>
    </w:p>
    <w:p w14:paraId="214BADFD" w14:textId="77777777" w:rsidR="0088028D" w:rsidRPr="00295CF6" w:rsidRDefault="0088028D" w:rsidP="00284C37">
      <w:pPr>
        <w:ind w:left="0"/>
        <w:rPr>
          <w:rFonts w:ascii="Calibri" w:eastAsia="ＭＳ ゴシック" w:hAnsi="Calibri"/>
          <w:sz w:val="21"/>
        </w:rPr>
      </w:pPr>
    </w:p>
    <w:p w14:paraId="6F5E83DF" w14:textId="77777777" w:rsidR="00CC0216" w:rsidRPr="00295CF6" w:rsidRDefault="009A7ECB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</w:rPr>
        <w:t>What do you hope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="00CC0216" w:rsidRPr="00295CF6">
        <w:rPr>
          <w:rFonts w:ascii="Calibri" w:eastAsia="ＭＳ ゴシック" w:hAnsi="Calibri"/>
          <w:sz w:val="21"/>
        </w:rPr>
        <w:t xml:space="preserve">this </w:t>
      </w:r>
      <w:r w:rsidR="00E50345" w:rsidRPr="00295CF6">
        <w:rPr>
          <w:rFonts w:ascii="Calibri" w:eastAsia="ＭＳ ゴシック" w:hAnsi="Calibri"/>
          <w:sz w:val="21"/>
        </w:rPr>
        <w:t>participant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Pr="00295CF6">
        <w:rPr>
          <w:rFonts w:ascii="Calibri" w:eastAsia="ＭＳ ゴシック" w:hAnsi="Calibri"/>
          <w:sz w:val="21"/>
        </w:rPr>
        <w:t xml:space="preserve">will learn </w:t>
      </w:r>
      <w:r w:rsidR="00BB16F6" w:rsidRPr="00295CF6">
        <w:rPr>
          <w:rFonts w:ascii="Calibri" w:eastAsia="ＭＳ ゴシック" w:hAnsi="Calibri"/>
          <w:sz w:val="21"/>
        </w:rPr>
        <w:t>from this experience</w:t>
      </w:r>
      <w:r w:rsidR="00CC0216" w:rsidRPr="00295CF6">
        <w:rPr>
          <w:rFonts w:ascii="Calibri" w:eastAsia="ＭＳ ゴシック" w:hAnsi="Calibri"/>
          <w:sz w:val="21"/>
        </w:rPr>
        <w:t>?</w:t>
      </w:r>
    </w:p>
    <w:p w14:paraId="17F5EE5C" w14:textId="77777777" w:rsidR="0088028D" w:rsidRPr="00295CF6" w:rsidRDefault="00B1153A" w:rsidP="0088028D">
      <w:pPr>
        <w:ind w:left="0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  <w:lang w:eastAsia="ja-JP"/>
        </w:rPr>
        <w:t xml:space="preserve">　　</w:t>
      </w:r>
      <w:r w:rsidR="002C08AF">
        <w:rPr>
          <w:rFonts w:ascii="Calibri" w:eastAsia="ＭＳ ゴシック" w:hAnsi="Calibri"/>
          <w:sz w:val="21"/>
          <w:lang w:eastAsia="ja-JP"/>
        </w:rPr>
        <w:t>申込者がこの</w:t>
      </w:r>
      <w:r w:rsidR="002C08AF">
        <w:rPr>
          <w:rFonts w:ascii="Calibri" w:eastAsia="ＭＳ ゴシック" w:hAnsi="Calibri" w:hint="eastAsia"/>
          <w:sz w:val="21"/>
          <w:lang w:eastAsia="ja-JP"/>
        </w:rPr>
        <w:t>経験</w:t>
      </w:r>
      <w:r w:rsidR="00BB16F6" w:rsidRPr="00295CF6">
        <w:rPr>
          <w:rFonts w:ascii="Calibri" w:eastAsia="ＭＳ ゴシック" w:hAnsi="Calibri"/>
          <w:sz w:val="21"/>
          <w:lang w:eastAsia="ja-JP"/>
        </w:rPr>
        <w:t>から何を学ぶことを期待していますか</w:t>
      </w:r>
      <w:r w:rsidRPr="00295CF6">
        <w:rPr>
          <w:rFonts w:ascii="Calibri" w:eastAsia="ＭＳ ゴシック" w:hAnsi="Calibri"/>
          <w:sz w:val="21"/>
          <w:lang w:eastAsia="ja-JP"/>
        </w:rPr>
        <w:t>？</w:t>
      </w:r>
    </w:p>
    <w:p w14:paraId="50C60C13" w14:textId="77777777" w:rsidR="0088028D" w:rsidRDefault="0088028D" w:rsidP="002F3D59">
      <w:pPr>
        <w:ind w:left="0"/>
        <w:jc w:val="left"/>
      </w:pPr>
    </w:p>
    <w:p w14:paraId="58CA07C6" w14:textId="77777777" w:rsidR="0088028D" w:rsidRDefault="0088028D" w:rsidP="002F3D59">
      <w:pPr>
        <w:ind w:left="0"/>
        <w:jc w:val="left"/>
      </w:pPr>
    </w:p>
    <w:p w14:paraId="59990CB9" w14:textId="77777777" w:rsidR="00AF58D8" w:rsidRDefault="00AF58D8" w:rsidP="002F3D59">
      <w:pPr>
        <w:ind w:left="0"/>
        <w:jc w:val="left"/>
      </w:pPr>
    </w:p>
    <w:p w14:paraId="5F89EE38" w14:textId="77777777" w:rsidR="0088028D" w:rsidRDefault="0088028D" w:rsidP="002F3D59">
      <w:pPr>
        <w:ind w:left="0"/>
        <w:jc w:val="left"/>
      </w:pPr>
    </w:p>
    <w:p w14:paraId="4984D274" w14:textId="77777777" w:rsidR="0088028D" w:rsidRDefault="0088028D" w:rsidP="002F3D59">
      <w:pPr>
        <w:ind w:left="0"/>
        <w:jc w:val="left"/>
      </w:pPr>
    </w:p>
    <w:p w14:paraId="078A8C81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693CD49A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5DB50A6F" w14:textId="77777777" w:rsidR="009A7ECB" w:rsidRPr="00295CF6" w:rsidRDefault="00607AFF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>Name of the person writing the recommendation</w:t>
      </w:r>
      <w:r w:rsidR="009A7ECB" w:rsidRPr="00295CF6">
        <w:rPr>
          <w:rFonts w:ascii="Calibri" w:eastAsia="ＭＳ ゴシック" w:hAnsi="Calibri"/>
          <w:sz w:val="21"/>
          <w:szCs w:val="21"/>
        </w:rPr>
        <w:t>/</w:t>
      </w:r>
    </w:p>
    <w:p w14:paraId="055E3326" w14:textId="77777777" w:rsidR="00036288" w:rsidRPr="00295CF6" w:rsidRDefault="009A7ECB" w:rsidP="009A7ECB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 w:hint="eastAsia"/>
          <w:sz w:val="21"/>
          <w:szCs w:val="21"/>
          <w:lang w:eastAsia="ja-JP"/>
        </w:rPr>
        <w:t>推薦者のお名前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</w:t>
      </w:r>
      <w:r w:rsidR="0088028D" w:rsidRPr="00295CF6">
        <w:rPr>
          <w:rFonts w:ascii="Calibri" w:eastAsia="ＭＳ ゴシック" w:hAnsi="Calibri"/>
          <w:sz w:val="21"/>
          <w:szCs w:val="21"/>
          <w:u w:val="single"/>
        </w:rPr>
        <w:t>______________________________________</w:t>
      </w:r>
      <w:r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</w:t>
      </w:r>
    </w:p>
    <w:p w14:paraId="09DCDEB9" w14:textId="77777777" w:rsidR="00AF215E" w:rsidRPr="00295CF6" w:rsidRDefault="009A7ECB" w:rsidP="00AF215E">
      <w:pPr>
        <w:ind w:left="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b/>
          <w:sz w:val="21"/>
          <w:szCs w:val="21"/>
          <w:lang w:eastAsia="ja-JP"/>
        </w:rPr>
        <w:t xml:space="preserve">　</w:t>
      </w:r>
    </w:p>
    <w:p w14:paraId="79590F3C" w14:textId="77777777" w:rsidR="009A7ECB" w:rsidRPr="00295CF6" w:rsidRDefault="009A7ECB" w:rsidP="009A7ECB">
      <w:pPr>
        <w:spacing w:line="480" w:lineRule="auto"/>
        <w:ind w:left="0" w:firstLineChars="50" w:firstLine="105"/>
        <w:jc w:val="left"/>
        <w:rPr>
          <w:rFonts w:ascii="Calibri" w:eastAsia="ＭＳ ゴシック" w:hAnsi="Calibri"/>
          <w:sz w:val="21"/>
          <w:szCs w:val="21"/>
        </w:rPr>
      </w:pPr>
    </w:p>
    <w:p w14:paraId="68AA5B31" w14:textId="3EE37D4C" w:rsidR="00AF58D8" w:rsidRPr="00295CF6" w:rsidRDefault="00AF215E" w:rsidP="009A7ECB">
      <w:pPr>
        <w:spacing w:line="480" w:lineRule="auto"/>
        <w:ind w:leftChars="150" w:left="5340" w:hangingChars="2400" w:hanging="504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 xml:space="preserve">Organization / </w:t>
      </w:r>
      <w:r w:rsidRPr="00295CF6">
        <w:rPr>
          <w:rFonts w:ascii="Calibri" w:eastAsia="ＭＳ ゴシック" w:hAnsi="Calibri"/>
          <w:sz w:val="21"/>
          <w:szCs w:val="21"/>
          <w:lang w:eastAsia="ja-JP"/>
        </w:rPr>
        <w:t>所属先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 w:rsidR="009A7ECB"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　　　　　　　　　　　　　　　　　　　　　　　　　　　　　　</w:t>
      </w:r>
    </w:p>
    <w:p w14:paraId="6A79644E" w14:textId="77777777" w:rsidR="006876A2" w:rsidRPr="00E769CE" w:rsidRDefault="006876A2" w:rsidP="00E769CE">
      <w:pPr>
        <w:spacing w:line="480" w:lineRule="auto"/>
        <w:ind w:left="284"/>
        <w:jc w:val="left"/>
        <w:rPr>
          <w:b/>
          <w:sz w:val="22"/>
          <w:u w:val="single"/>
        </w:rPr>
      </w:pPr>
    </w:p>
    <w:p w14:paraId="4E09E7B1" w14:textId="77777777" w:rsidR="00B1153A" w:rsidRPr="009A7ECB" w:rsidRDefault="009A7ECB" w:rsidP="009A7ECB">
      <w:pPr>
        <w:spacing w:line="480" w:lineRule="auto"/>
        <w:ind w:left="0" w:firstLineChars="200" w:firstLine="400"/>
        <w:jc w:val="left"/>
        <w:rPr>
          <w:rFonts w:ascii="ＭＳ ゴシック" w:eastAsia="ＭＳ ゴシック" w:hAnsi="ＭＳ ゴシック"/>
          <w:u w:val="single"/>
          <w:lang w:eastAsia="ja-JP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>日付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</w:t>
      </w: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署名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　</w:t>
      </w:r>
    </w:p>
    <w:p w14:paraId="6D0A4598" w14:textId="77777777" w:rsidR="009A7ECB" w:rsidRPr="009A7ECB" w:rsidRDefault="009A7ECB" w:rsidP="009A7ECB">
      <w:pPr>
        <w:spacing w:line="480" w:lineRule="auto"/>
        <w:ind w:left="0"/>
        <w:jc w:val="left"/>
        <w:rPr>
          <w:rFonts w:ascii="ＭＳ ゴシック" w:eastAsia="ＭＳ ゴシック" w:hAnsi="ＭＳ ゴシック"/>
          <w:u w:val="single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　　　　　　　　　　　　　　　　　　　　　　　　　</w:t>
      </w:r>
    </w:p>
    <w:sectPr w:rsidR="009A7ECB" w:rsidRPr="009A7ECB" w:rsidSect="00E769CE">
      <w:pgSz w:w="11906" w:h="16838"/>
      <w:pgMar w:top="1134" w:right="991" w:bottom="851" w:left="1276" w:header="851" w:footer="992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808FE" w14:textId="77777777" w:rsidR="009E77A6" w:rsidRDefault="009E77A6" w:rsidP="00291AA8">
      <w:r>
        <w:separator/>
      </w:r>
    </w:p>
  </w:endnote>
  <w:endnote w:type="continuationSeparator" w:id="0">
    <w:p w14:paraId="71246BDF" w14:textId="77777777" w:rsidR="009E77A6" w:rsidRDefault="009E77A6" w:rsidP="0029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075BC" w14:textId="77777777" w:rsidR="009E77A6" w:rsidRDefault="009E77A6" w:rsidP="00291AA8">
      <w:r>
        <w:separator/>
      </w:r>
    </w:p>
  </w:footnote>
  <w:footnote w:type="continuationSeparator" w:id="0">
    <w:p w14:paraId="0799D940" w14:textId="77777777" w:rsidR="009E77A6" w:rsidRDefault="009E77A6" w:rsidP="00291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D1D8B"/>
    <w:multiLevelType w:val="hybridMultilevel"/>
    <w:tmpl w:val="A3B024C8"/>
    <w:lvl w:ilvl="0" w:tplc="C6040EE4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4" w:hanging="400"/>
      </w:pPr>
    </w:lvl>
    <w:lvl w:ilvl="2" w:tplc="0409001B" w:tentative="1">
      <w:start w:val="1"/>
      <w:numFmt w:val="lowerRoman"/>
      <w:lvlText w:val="%3."/>
      <w:lvlJc w:val="right"/>
      <w:pPr>
        <w:ind w:left="1994" w:hanging="400"/>
      </w:pPr>
    </w:lvl>
    <w:lvl w:ilvl="3" w:tplc="0409000F" w:tentative="1">
      <w:start w:val="1"/>
      <w:numFmt w:val="decimal"/>
      <w:lvlText w:val="%4."/>
      <w:lvlJc w:val="left"/>
      <w:pPr>
        <w:ind w:left="2394" w:hanging="400"/>
      </w:pPr>
    </w:lvl>
    <w:lvl w:ilvl="4" w:tplc="04090019" w:tentative="1">
      <w:start w:val="1"/>
      <w:numFmt w:val="upperLetter"/>
      <w:lvlText w:val="%5."/>
      <w:lvlJc w:val="left"/>
      <w:pPr>
        <w:ind w:left="2794" w:hanging="400"/>
      </w:pPr>
    </w:lvl>
    <w:lvl w:ilvl="5" w:tplc="0409001B" w:tentative="1">
      <w:start w:val="1"/>
      <w:numFmt w:val="lowerRoman"/>
      <w:lvlText w:val="%6."/>
      <w:lvlJc w:val="right"/>
      <w:pPr>
        <w:ind w:left="3194" w:hanging="400"/>
      </w:pPr>
    </w:lvl>
    <w:lvl w:ilvl="6" w:tplc="0409000F" w:tentative="1">
      <w:start w:val="1"/>
      <w:numFmt w:val="decimal"/>
      <w:lvlText w:val="%7."/>
      <w:lvlJc w:val="left"/>
      <w:pPr>
        <w:ind w:left="3594" w:hanging="400"/>
      </w:pPr>
    </w:lvl>
    <w:lvl w:ilvl="7" w:tplc="04090019" w:tentative="1">
      <w:start w:val="1"/>
      <w:numFmt w:val="upperLetter"/>
      <w:lvlText w:val="%8."/>
      <w:lvlJc w:val="left"/>
      <w:pPr>
        <w:ind w:left="3994" w:hanging="400"/>
      </w:pPr>
    </w:lvl>
    <w:lvl w:ilvl="8" w:tplc="0409001B" w:tentative="1">
      <w:start w:val="1"/>
      <w:numFmt w:val="lowerRoman"/>
      <w:lvlText w:val="%9."/>
      <w:lvlJc w:val="right"/>
      <w:pPr>
        <w:ind w:left="4394" w:hanging="400"/>
      </w:pPr>
    </w:lvl>
  </w:abstractNum>
  <w:num w:numId="1" w16cid:durableId="595477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EyMTc2MzAyszBV0lEKTi0uzszPAykwqgUAbcLMTSwAAAA="/>
  </w:docVars>
  <w:rsids>
    <w:rsidRoot w:val="00CC0216"/>
    <w:rsid w:val="00017596"/>
    <w:rsid w:val="00024162"/>
    <w:rsid w:val="00036288"/>
    <w:rsid w:val="00070408"/>
    <w:rsid w:val="0008708F"/>
    <w:rsid w:val="00103FBD"/>
    <w:rsid w:val="00133E73"/>
    <w:rsid w:val="00187469"/>
    <w:rsid w:val="00197784"/>
    <w:rsid w:val="001C0605"/>
    <w:rsid w:val="001E388C"/>
    <w:rsid w:val="001F7EBE"/>
    <w:rsid w:val="00230246"/>
    <w:rsid w:val="00236498"/>
    <w:rsid w:val="00251CA8"/>
    <w:rsid w:val="00282502"/>
    <w:rsid w:val="00284C37"/>
    <w:rsid w:val="00291AA8"/>
    <w:rsid w:val="00295CF6"/>
    <w:rsid w:val="00297F2A"/>
    <w:rsid w:val="002B478A"/>
    <w:rsid w:val="002C08AF"/>
    <w:rsid w:val="002C1DF4"/>
    <w:rsid w:val="002D67B3"/>
    <w:rsid w:val="002F3D59"/>
    <w:rsid w:val="0034275B"/>
    <w:rsid w:val="003573DC"/>
    <w:rsid w:val="003708E7"/>
    <w:rsid w:val="003E7D5D"/>
    <w:rsid w:val="003F2400"/>
    <w:rsid w:val="00401C03"/>
    <w:rsid w:val="00410809"/>
    <w:rsid w:val="00416C77"/>
    <w:rsid w:val="00430750"/>
    <w:rsid w:val="00453EE3"/>
    <w:rsid w:val="004F7BC0"/>
    <w:rsid w:val="00500E8F"/>
    <w:rsid w:val="005017BC"/>
    <w:rsid w:val="00525C6A"/>
    <w:rsid w:val="00554D74"/>
    <w:rsid w:val="005813EA"/>
    <w:rsid w:val="0058526B"/>
    <w:rsid w:val="005C3B6A"/>
    <w:rsid w:val="005D6E0C"/>
    <w:rsid w:val="00602B68"/>
    <w:rsid w:val="00607AFF"/>
    <w:rsid w:val="00635782"/>
    <w:rsid w:val="006452FE"/>
    <w:rsid w:val="00650B7A"/>
    <w:rsid w:val="00661388"/>
    <w:rsid w:val="0066371B"/>
    <w:rsid w:val="006876A2"/>
    <w:rsid w:val="00695705"/>
    <w:rsid w:val="006A060F"/>
    <w:rsid w:val="006A0953"/>
    <w:rsid w:val="006B7E35"/>
    <w:rsid w:val="006D5768"/>
    <w:rsid w:val="00743D1D"/>
    <w:rsid w:val="007C29DA"/>
    <w:rsid w:val="00822AA4"/>
    <w:rsid w:val="00837B83"/>
    <w:rsid w:val="0088028D"/>
    <w:rsid w:val="008A257A"/>
    <w:rsid w:val="008A5B8B"/>
    <w:rsid w:val="008B7E08"/>
    <w:rsid w:val="008D117F"/>
    <w:rsid w:val="008F2F54"/>
    <w:rsid w:val="009101FC"/>
    <w:rsid w:val="00927A4B"/>
    <w:rsid w:val="00942673"/>
    <w:rsid w:val="00971873"/>
    <w:rsid w:val="009A7ECB"/>
    <w:rsid w:val="009D629A"/>
    <w:rsid w:val="009E77A6"/>
    <w:rsid w:val="009F02EC"/>
    <w:rsid w:val="00A16412"/>
    <w:rsid w:val="00A65938"/>
    <w:rsid w:val="00AA670F"/>
    <w:rsid w:val="00AF215E"/>
    <w:rsid w:val="00AF58D8"/>
    <w:rsid w:val="00B1153A"/>
    <w:rsid w:val="00B722B5"/>
    <w:rsid w:val="00B857FE"/>
    <w:rsid w:val="00B96EE1"/>
    <w:rsid w:val="00BB16F6"/>
    <w:rsid w:val="00BD33A5"/>
    <w:rsid w:val="00C33185"/>
    <w:rsid w:val="00C53C57"/>
    <w:rsid w:val="00C60C9E"/>
    <w:rsid w:val="00C67C42"/>
    <w:rsid w:val="00C838F7"/>
    <w:rsid w:val="00C87F61"/>
    <w:rsid w:val="00CC0216"/>
    <w:rsid w:val="00D001DA"/>
    <w:rsid w:val="00D06C33"/>
    <w:rsid w:val="00D12F54"/>
    <w:rsid w:val="00D72970"/>
    <w:rsid w:val="00D75A39"/>
    <w:rsid w:val="00D7691F"/>
    <w:rsid w:val="00D94EB7"/>
    <w:rsid w:val="00DB6A54"/>
    <w:rsid w:val="00DE4870"/>
    <w:rsid w:val="00DE778C"/>
    <w:rsid w:val="00E107FB"/>
    <w:rsid w:val="00E45054"/>
    <w:rsid w:val="00E50345"/>
    <w:rsid w:val="00E52D9D"/>
    <w:rsid w:val="00E741B2"/>
    <w:rsid w:val="00E769CE"/>
    <w:rsid w:val="00EB04F0"/>
    <w:rsid w:val="00F21634"/>
    <w:rsid w:val="00F21871"/>
    <w:rsid w:val="00F258F5"/>
    <w:rsid w:val="00F26A41"/>
    <w:rsid w:val="00F300EE"/>
    <w:rsid w:val="00F85270"/>
    <w:rsid w:val="00FE04C0"/>
    <w:rsid w:val="00FE0F96"/>
    <w:rsid w:val="00FE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F473EC"/>
  <w15:docId w15:val="{DB7DF87F-3B63-45C8-85C6-A22D3869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E73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C0216"/>
    <w:pPr>
      <w:keepNext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C0216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character" w:customStyle="1" w:styleId="10">
    <w:name w:val="見出し 1 (文字)"/>
    <w:link w:val="1"/>
    <w:uiPriority w:val="9"/>
    <w:rsid w:val="00CC0216"/>
    <w:rPr>
      <w:rFonts w:ascii="Malgun Gothic" w:eastAsia="Malgun Gothic" w:hAnsi="Malgun Gothic" w:cs="Times New Roman"/>
      <w:sz w:val="28"/>
      <w:szCs w:val="28"/>
    </w:rPr>
  </w:style>
  <w:style w:type="paragraph" w:styleId="a4">
    <w:name w:val="List Paragraph"/>
    <w:basedOn w:val="a"/>
    <w:uiPriority w:val="34"/>
    <w:qFormat/>
    <w:rsid w:val="00CC0216"/>
    <w:pPr>
      <w:ind w:leftChars="400" w:left="800"/>
    </w:pPr>
  </w:style>
  <w:style w:type="paragraph" w:styleId="a5">
    <w:name w:val="header"/>
    <w:basedOn w:val="a"/>
    <w:link w:val="a6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91AA8"/>
  </w:style>
  <w:style w:type="paragraph" w:styleId="a7">
    <w:name w:val="footer"/>
    <w:basedOn w:val="a"/>
    <w:link w:val="a8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91AA8"/>
  </w:style>
  <w:style w:type="paragraph" w:customStyle="1" w:styleId="a9">
    <w:name w:val="바탕글"/>
    <w:basedOn w:val="a"/>
    <w:rsid w:val="00E50345"/>
    <w:pPr>
      <w:widowControl/>
      <w:wordWrap/>
      <w:autoSpaceDE/>
      <w:autoSpaceDN/>
      <w:snapToGrid w:val="0"/>
      <w:spacing w:line="384" w:lineRule="auto"/>
      <w:ind w:left="0"/>
    </w:pPr>
    <w:rPr>
      <w:rFonts w:ascii="Batang" w:eastAsia="Batang" w:hAnsi="Batang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a68174-d723-482d-8146-2df9f684bfb3">
      <Terms xmlns="http://schemas.microsoft.com/office/infopath/2007/PartnerControls"/>
    </lcf76f155ced4ddcb4097134ff3c332f>
    <TaxCatchAll xmlns="e11a5337-2be3-4016-a807-b4bedef319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0009D246C0AA6499297DEDFA78C791E" ma:contentTypeVersion="10" ma:contentTypeDescription="新しいドキュメントを作成します。" ma:contentTypeScope="" ma:versionID="982d1453b5b4766b6f61c544d3c869b7">
  <xsd:schema xmlns:xsd="http://www.w3.org/2001/XMLSchema" xmlns:xs="http://www.w3.org/2001/XMLSchema" xmlns:p="http://schemas.microsoft.com/office/2006/metadata/properties" xmlns:ns2="eaa68174-d723-482d-8146-2df9f684bfb3" xmlns:ns3="e11a5337-2be3-4016-a807-b4bedef3195a" targetNamespace="http://schemas.microsoft.com/office/2006/metadata/properties" ma:root="true" ma:fieldsID="337c1e499e420a883fd1adb719724842" ns2:_="" ns3:_="">
    <xsd:import namespace="eaa68174-d723-482d-8146-2df9f684bfb3"/>
    <xsd:import namespace="e11a5337-2be3-4016-a807-b4bedef319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68174-d723-482d-8146-2df9f684bf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ff6c72f3-4c45-41d9-9257-a608844d96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a5337-2be3-4016-a807-b4bedef3195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2a8c002-9dcf-4cb4-be85-5cd264687a19}" ma:internalName="TaxCatchAll" ma:showField="CatchAllData" ma:web="e11a5337-2be3-4016-a807-b4bedef319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06A59-160D-4F33-8A1D-B7168D9DFC34}">
  <ds:schemaRefs>
    <ds:schemaRef ds:uri="http://schemas.microsoft.com/office/2006/metadata/properties"/>
    <ds:schemaRef ds:uri="http://schemas.microsoft.com/office/infopath/2007/PartnerControls"/>
    <ds:schemaRef ds:uri="eaa68174-d723-482d-8146-2df9f684bfb3"/>
    <ds:schemaRef ds:uri="e11a5337-2be3-4016-a807-b4bedef3195a"/>
  </ds:schemaRefs>
</ds:datastoreItem>
</file>

<file path=customXml/itemProps2.xml><?xml version="1.0" encoding="utf-8"?>
<ds:datastoreItem xmlns:ds="http://schemas.openxmlformats.org/officeDocument/2006/customXml" ds:itemID="{2B8557CB-93F9-42A5-9E2B-B039DE633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a68174-d723-482d-8146-2df9f684bfb3"/>
    <ds:schemaRef ds:uri="e11a5337-2be3-4016-a807-b4bedef319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5ED3BC-655C-4A26-99D2-7601AA02B1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9E48FC-0B76-4C6E-9318-874BE1A59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2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NatsukoTakito</cp:lastModifiedBy>
  <cp:revision>4</cp:revision>
  <cp:lastPrinted>2012-08-29T02:28:00Z</cp:lastPrinted>
  <dcterms:created xsi:type="dcterms:W3CDTF">2023-07-05T07:16:00Z</dcterms:created>
  <dcterms:modified xsi:type="dcterms:W3CDTF">2023-10-1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09D246C0AA6499297DEDFA78C791E</vt:lpwstr>
  </property>
</Properties>
</file>